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2adfcb</w:t>
        </w:r>
      </w:hyperlink>
      <w:r>
        <w:t xml:space="preserve"> </w:t>
      </w:r>
      <w:r>
        <w:t xml:space="preserve">on October 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2adfcb2406225ba6a69ed824fb6818a937ac9f4"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2adfcb2406225ba6a69ed824fb6818a937ac9f4/" TargetMode="External" /><Relationship Type="http://schemas.openxmlformats.org/officeDocument/2006/relationships/hyperlink" Id="rId22" Target="https://greenelab.github.io/covid19-review/v/92adfcb2406225ba6a69ed824fb6818a937ac9f4/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2adfcb2406225ba6a69ed824fb6818a937ac9f4"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2adfcb2406225ba6a69ed824fb6818a937ac9f4/" TargetMode="External" /><Relationship Type="http://schemas.openxmlformats.org/officeDocument/2006/relationships/hyperlink" Id="rId22" Target="https://greenelab.github.io/covid19-review/v/92adfcb2406225ba6a69ed824fb6818a937ac9f4/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08T14:17:03Z</dcterms:created>
  <dcterms:modified xsi:type="dcterms:W3CDTF">2021-10-08T14: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